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42BF90" w14:textId="77777777" w:rsidR="00B741FB" w:rsidRDefault="00B741FB">
      <w:bookmarkStart w:id="0" w:name="_GoBack"/>
      <w:bookmarkEnd w:id="0"/>
    </w:p>
    <w:sectPr w:rsidR="00B741FB" w:rsidSect="00151FB3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wMDM0tjA3tLQ0N7VQ0lEKTi0uzszPAykwrAUAwaw2MCwAAAA="/>
  </w:docVars>
  <w:rsids>
    <w:rsidRoot w:val="00552984"/>
    <w:rsid w:val="00151FB3"/>
    <w:rsid w:val="00283C9D"/>
    <w:rsid w:val="00552984"/>
    <w:rsid w:val="00B741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C681C"/>
  <w15:chartTrackingRefBased/>
  <w15:docId w15:val="{A257F9C9-33E9-422E-BDE0-8F58E229C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yang LI</dc:creator>
  <cp:keywords/>
  <dc:description/>
  <cp:lastModifiedBy>Boyang LI</cp:lastModifiedBy>
  <cp:revision>1</cp:revision>
  <dcterms:created xsi:type="dcterms:W3CDTF">2019-12-17T19:55:00Z</dcterms:created>
  <dcterms:modified xsi:type="dcterms:W3CDTF">2019-12-17T19:56:00Z</dcterms:modified>
</cp:coreProperties>
</file>